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ACAF0" w14:textId="3F9EA649" w:rsidR="00F47260" w:rsidRPr="00F47260" w:rsidRDefault="003E01FD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16</w:t>
      </w:r>
      <w:r w:rsidR="00F378F7"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D0650F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bookmarkStart w:id="0" w:name="_GoBack"/>
      <w:bookmarkEnd w:id="0"/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E01FD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E01FD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135A25" w14:textId="77777777" w:rsidR="003B036E" w:rsidRDefault="003B036E" w:rsidP="00271D05">
      <w:r>
        <w:separator/>
      </w:r>
    </w:p>
  </w:endnote>
  <w:endnote w:type="continuationSeparator" w:id="0">
    <w:p w14:paraId="0BC169D8" w14:textId="77777777" w:rsidR="003B036E" w:rsidRDefault="003B036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2AF" w:usb1="5000604B" w:usb2="00000000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AB60F6" w14:textId="77777777" w:rsidR="003B036E" w:rsidRDefault="003B036E" w:rsidP="00271D05">
      <w:r>
        <w:separator/>
      </w:r>
    </w:p>
  </w:footnote>
  <w:footnote w:type="continuationSeparator" w:id="0">
    <w:p w14:paraId="6BDF1C5F" w14:textId="77777777" w:rsidR="003B036E" w:rsidRDefault="003B036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qwUAFoKPHCwAAAA="/>
  </w:docVars>
  <w:rsids>
    <w:rsidRoot w:val="00F47260"/>
    <w:rsid w:val="00271D05"/>
    <w:rsid w:val="00362F44"/>
    <w:rsid w:val="00384C57"/>
    <w:rsid w:val="003B036E"/>
    <w:rsid w:val="003E01FD"/>
    <w:rsid w:val="004C5DD8"/>
    <w:rsid w:val="004E61FA"/>
    <w:rsid w:val="00571A23"/>
    <w:rsid w:val="00765602"/>
    <w:rsid w:val="00A2010C"/>
    <w:rsid w:val="00A60E0C"/>
    <w:rsid w:val="00BF77A6"/>
    <w:rsid w:val="00CF6821"/>
    <w:rsid w:val="00EA5884"/>
    <w:rsid w:val="00F378F7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7-16T21:27:00Z</dcterms:created>
  <dcterms:modified xsi:type="dcterms:W3CDTF">2020-07-16T21:27:00Z</dcterms:modified>
</cp:coreProperties>
</file>